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composite-page-98"/>
    <w:bookmarkStart w:id="63" w:name="review-questions"/>
    <w:p>
      <w:pPr>
        <w:pStyle w:val="Heading2"/>
      </w:pPr>
      <w:r>
        <w:t xml:space="preserve">Review Questions</w:t>
      </w:r>
    </w:p>
    <w:bookmarkStart w:id="40" w:name="ch17mod01_rques"/>
    <w:bookmarkStart w:id="21" w:name="ch17mod01_rques01"/>
    <w:bookmarkStart w:id="20" w:name="ch17mod01_rques01p"/>
    <w:p>
      <w:pPr>
        <w:pStyle w:val="FirstParagraph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most common ways for start-up firms to raise financial capital?</w:t>
      </w:r>
    </w:p>
    <w:bookmarkEnd w:id="20"/>
    <w:bookmarkEnd w:id="21"/>
    <w:bookmarkStart w:id="23" w:name="ch17mod01_rques02"/>
    <w:bookmarkStart w:id="22" w:name="ch17mod01_rques02p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can firms not just use their own profits for financial capital, with no need for outside investors?</w:t>
      </w:r>
    </w:p>
    <w:bookmarkEnd w:id="22"/>
    <w:bookmarkEnd w:id="23"/>
    <w:bookmarkStart w:id="25" w:name="ch17mod01_rques03"/>
    <w:bookmarkStart w:id="24" w:name="ch17mod01_rques03p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are banks more willing to lend to well-established firms?</w:t>
      </w:r>
    </w:p>
    <w:bookmarkEnd w:id="24"/>
    <w:bookmarkEnd w:id="25"/>
    <w:bookmarkStart w:id="27" w:name="ch17mod01_rques04"/>
    <w:bookmarkStart w:id="26" w:name="ch17mod01_rques04p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bond?</w:t>
      </w:r>
    </w:p>
    <w:bookmarkEnd w:id="26"/>
    <w:bookmarkEnd w:id="27"/>
    <w:bookmarkStart w:id="29" w:name="ch17mod01_rques05"/>
    <w:bookmarkStart w:id="28" w:name="ch17mod01_rques05p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does a share of stock represent?</w:t>
      </w:r>
    </w:p>
    <w:bookmarkEnd w:id="28"/>
    <w:bookmarkEnd w:id="29"/>
    <w:bookmarkStart w:id="31" w:name="ch17mod01_rques06"/>
    <w:bookmarkStart w:id="30" w:name="ch17mod01_rques06p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en do firms receive money from a stock sale in their firm and when do they not receive money?</w:t>
      </w:r>
    </w:p>
    <w:bookmarkEnd w:id="30"/>
    <w:bookmarkEnd w:id="31"/>
    <w:bookmarkStart w:id="33" w:name="ch17mod01_rques07"/>
    <w:bookmarkStart w:id="32" w:name="ch17mod01_rques07p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dividend?</w:t>
      </w:r>
    </w:p>
    <w:bookmarkEnd w:id="32"/>
    <w:bookmarkEnd w:id="33"/>
    <w:bookmarkStart w:id="35" w:name="ch17mod01_rques08"/>
    <w:bookmarkStart w:id="34" w:name="ch17mod01_rques08p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capital gain?</w:t>
      </w:r>
    </w:p>
    <w:bookmarkEnd w:id="34"/>
    <w:bookmarkEnd w:id="35"/>
    <w:bookmarkStart w:id="37" w:name="ch17mod01_rques09"/>
    <w:bookmarkStart w:id="36" w:name="ch17mod01_rques09p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a private company and a public company?</w:t>
      </w:r>
    </w:p>
    <w:bookmarkEnd w:id="36"/>
    <w:bookmarkEnd w:id="37"/>
    <w:bookmarkStart w:id="39" w:name="ch17mod01_rques10"/>
    <w:bookmarkStart w:id="38" w:name="ch17mod01_rques10p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 the shareholders who own a company choose the actual company managers?</w:t>
      </w:r>
    </w:p>
    <w:bookmarkEnd w:id="38"/>
    <w:bookmarkEnd w:id="39"/>
    <w:bookmarkEnd w:id="40"/>
    <w:bookmarkStart w:id="57" w:name="ch17mod02_rques"/>
    <w:bookmarkStart w:id="42" w:name="ch17mod02_rques01"/>
    <w:bookmarkStart w:id="41" w:name="ch17mod02_rques01p"/>
    <w:p>
      <w:pPr>
        <w:pStyle w:val="TextBody"/>
      </w:pPr>
      <w:r>
        <w:t xml:space="preserve">1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are banks called “financial intermediaries”?</w:t>
      </w:r>
    </w:p>
    <w:bookmarkEnd w:id="41"/>
    <w:bookmarkEnd w:id="42"/>
    <w:bookmarkStart w:id="44" w:name="ch17mod02_rques02"/>
    <w:bookmarkStart w:id="43" w:name="ch17mod02_rques02p"/>
    <w:p>
      <w:pPr>
        <w:pStyle w:val="TextBody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several different kinds of bank account. How are they different?</w:t>
      </w:r>
    </w:p>
    <w:bookmarkEnd w:id="43"/>
    <w:bookmarkEnd w:id="44"/>
    <w:bookmarkStart w:id="46" w:name="ch17mod02_rques03"/>
    <w:bookmarkStart w:id="45" w:name="ch17mod02_rques03p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are bonds somewhat risky to buy, even though they make predetermined payments based on a fixed rate of interest?</w:t>
      </w:r>
    </w:p>
    <w:bookmarkEnd w:id="45"/>
    <w:bookmarkEnd w:id="46"/>
    <w:bookmarkStart w:id="48" w:name="ch17mod02_rques04"/>
    <w:bookmarkStart w:id="47" w:name="ch17mod02_rques04p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should a financial investor care about diversification?</w:t>
      </w:r>
    </w:p>
    <w:bookmarkEnd w:id="47"/>
    <w:bookmarkEnd w:id="48"/>
    <w:bookmarkStart w:id="50" w:name="ch17mod02_rques05"/>
    <w:bookmarkStart w:id="49" w:name="ch17mod02_rques05p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 mutual fund?</w:t>
      </w:r>
    </w:p>
    <w:bookmarkEnd w:id="49"/>
    <w:bookmarkEnd w:id="50"/>
    <w:bookmarkStart w:id="52" w:name="ch17mod02_rques06"/>
    <w:bookmarkStart w:id="51" w:name="ch17mod02_rques06p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an index fund?</w:t>
      </w:r>
    </w:p>
    <w:bookmarkEnd w:id="51"/>
    <w:bookmarkEnd w:id="52"/>
    <w:bookmarkStart w:id="54" w:name="ch17mod02_rques07"/>
    <w:bookmarkStart w:id="53" w:name="ch17mod02_rques07p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is buying a house to live in a type of financial investment?</w:t>
      </w:r>
    </w:p>
    <w:bookmarkEnd w:id="53"/>
    <w:bookmarkEnd w:id="54"/>
    <w:bookmarkStart w:id="56" w:name="ch17mod02_rques08"/>
    <w:bookmarkStart w:id="55" w:name="ch17mod02_rques08p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is it hard to forecast future movements in stock prices?</w:t>
      </w:r>
    </w:p>
    <w:bookmarkEnd w:id="55"/>
    <w:bookmarkEnd w:id="56"/>
    <w:bookmarkEnd w:id="57"/>
    <w:bookmarkStart w:id="62" w:name="ch17mod03_rques"/>
    <w:bookmarkStart w:id="59" w:name="ch17mod03_rques01"/>
    <w:bookmarkStart w:id="58" w:name="ch17mod03_rques01p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the two key choices U.S. citizens need to make that determines their relative wealth?</w:t>
      </w:r>
    </w:p>
    <w:bookmarkEnd w:id="58"/>
    <w:bookmarkEnd w:id="59"/>
    <w:bookmarkStart w:id="61" w:name="ch17mod03_rques02"/>
    <w:bookmarkStart w:id="60" w:name="ch17mod03_rques02p"/>
    <w:p>
      <w:pPr>
        <w:pStyle w:val="TextBody"/>
      </w:pPr>
      <w:r>
        <w:t xml:space="preserve">2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investing in housing always a very safe investment?</w:t>
      </w:r>
    </w:p>
    <w:bookmarkEnd w:id="60"/>
    <w:bookmarkEnd w:id="61"/>
    <w:bookmarkEnd w:id="62"/>
    <w:bookmarkEnd w:id="63"/>
    <w:bookmarkEnd w:id="64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2:16Z</dcterms:created>
  <dcterms:modified xsi:type="dcterms:W3CDTF">2023-01-13T15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